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705E0" w14:textId="77777777" w:rsidR="00A34B15" w:rsidRDefault="00416F75">
      <w:pPr>
        <w:spacing w:line="276" w:lineRule="auto"/>
        <w:rPr>
          <w:sz w:val="28"/>
          <w:szCs w:val="24"/>
        </w:rPr>
      </w:pPr>
      <w:r>
        <w:rPr>
          <w:sz w:val="28"/>
          <w:szCs w:val="24"/>
        </w:rPr>
        <w:t>Frank Ngo &amp; Yifei Feng</w:t>
      </w:r>
    </w:p>
    <w:p w14:paraId="132705E1" w14:textId="77777777" w:rsidR="00A34B15" w:rsidRDefault="00416F75">
      <w:pPr>
        <w:spacing w:line="276" w:lineRule="auto"/>
        <w:rPr>
          <w:sz w:val="28"/>
          <w:szCs w:val="24"/>
        </w:rPr>
      </w:pPr>
      <w:r>
        <w:rPr>
          <w:sz w:val="28"/>
          <w:szCs w:val="24"/>
        </w:rPr>
        <w:t>Project Assignment 1</w:t>
      </w:r>
    </w:p>
    <w:p w14:paraId="132705E2" w14:textId="77777777" w:rsidR="00A34B15" w:rsidRDefault="00A34B15">
      <w:pPr>
        <w:spacing w:line="276" w:lineRule="auto"/>
        <w:jc w:val="center"/>
        <w:rPr>
          <w:b/>
          <w:sz w:val="32"/>
          <w:szCs w:val="32"/>
        </w:rPr>
      </w:pPr>
    </w:p>
    <w:p w14:paraId="132705E3" w14:textId="77777777" w:rsidR="00A34B15" w:rsidRDefault="00416F75">
      <w:pPr>
        <w:spacing w:line="276" w:lineRule="auto"/>
        <w:jc w:val="center"/>
      </w:pPr>
      <w:r>
        <w:rPr>
          <w:b/>
          <w:sz w:val="32"/>
          <w:szCs w:val="32"/>
        </w:rPr>
        <w:t>CS323 Documentation</w:t>
      </w:r>
    </w:p>
    <w:p w14:paraId="132705E4" w14:textId="77777777" w:rsidR="00A34B15" w:rsidRDefault="00416F75">
      <w:pPr>
        <w:spacing w:line="276" w:lineRule="auto"/>
      </w:pPr>
      <w:r>
        <w:rPr>
          <w:sz w:val="28"/>
          <w:szCs w:val="28"/>
        </w:rPr>
        <w:t xml:space="preserve">     </w:t>
      </w:r>
    </w:p>
    <w:p w14:paraId="132705E5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roblem Statement</w:t>
      </w:r>
    </w:p>
    <w:p w14:paraId="132705E6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The program should read a file containing the source code of Rat18F to generate tokens and write out the results to an output file.</w:t>
      </w:r>
    </w:p>
    <w:p w14:paraId="132705E7" w14:textId="77777777" w:rsidR="00A34B15" w:rsidRDefault="00A34B15">
      <w:pPr>
        <w:spacing w:line="276" w:lineRule="auto"/>
        <w:rPr>
          <w:sz w:val="28"/>
          <w:szCs w:val="28"/>
        </w:rPr>
      </w:pPr>
    </w:p>
    <w:p w14:paraId="132705E8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How to use your program </w:t>
      </w:r>
    </w:p>
    <w:p w14:paraId="132705E9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Run the </w:t>
      </w:r>
      <w:r>
        <w:rPr>
          <w:i/>
          <w:sz w:val="28"/>
          <w:szCs w:val="28"/>
        </w:rPr>
        <w:t>executable file Rat18F_Frank Ngo &amp; Yifei Feng.exe.</w:t>
      </w:r>
    </w:p>
    <w:p w14:paraId="132705EA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Enter the input file name (e.g.: input.txt) and output file name (e.g.: output.txt).</w:t>
      </w:r>
    </w:p>
    <w:p w14:paraId="132705EB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The program will read from input.txt and write to output.txt.</w:t>
      </w:r>
    </w:p>
    <w:p w14:paraId="132705EC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ED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sign of your program</w:t>
      </w:r>
    </w:p>
    <w:p w14:paraId="132705EE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 xml:space="preserve">All of the functions necessary to </w:t>
      </w:r>
      <w:r>
        <w:rPr>
          <w:i/>
          <w:sz w:val="28"/>
          <w:szCs w:val="28"/>
        </w:rPr>
        <w:t>run the program are in Headers.h</w:t>
      </w:r>
    </w:p>
    <w:p w14:paraId="132705EF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main.cpp gets the file names from the user and write data into a string vector.</w:t>
      </w:r>
    </w:p>
    <w:p w14:paraId="132705F0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Elements from the vector are then parsed into lexer(string).</w:t>
      </w:r>
    </w:p>
    <w:p w14:paraId="132705F1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In Headers.h, there are 6 Bool functions to check if the lexemes are keywords, ope</w:t>
      </w:r>
      <w:r>
        <w:rPr>
          <w:i/>
          <w:sz w:val="28"/>
          <w:szCs w:val="28"/>
        </w:rPr>
        <w:t>rators, separators, integers, reals, or identifiers.</w:t>
      </w:r>
    </w:p>
    <w:p w14:paraId="132705F2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void deleteComment(vector&lt;string&gt;) will delete comments enclosed within “[*” and “*]” from the vector, preventing them from going into the lexer(string).</w:t>
      </w:r>
    </w:p>
    <w:p w14:paraId="132705F3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string sep(string) checks when two lexemes are no</w:t>
      </w:r>
      <w:r>
        <w:rPr>
          <w:i/>
          <w:sz w:val="28"/>
          <w:szCs w:val="28"/>
        </w:rPr>
        <w:t>t separated by white spaces and return the correct tokens for them.</w:t>
      </w:r>
    </w:p>
    <w:p w14:paraId="132705F4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string lexer(string) returns the correct tokens and lexemes.</w:t>
      </w:r>
    </w:p>
    <w:p w14:paraId="132705F5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F6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Any Limitation</w:t>
      </w:r>
    </w:p>
    <w:p w14:paraId="132705F7" w14:textId="0B2F852F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None</w:t>
      </w:r>
      <w:bookmarkStart w:id="0" w:name="_GoBack"/>
      <w:bookmarkEnd w:id="0"/>
    </w:p>
    <w:p w14:paraId="132705F8" w14:textId="77777777" w:rsidR="00A34B15" w:rsidRDefault="00A34B15">
      <w:pPr>
        <w:spacing w:line="276" w:lineRule="auto"/>
        <w:ind w:left="720"/>
        <w:rPr>
          <w:sz w:val="28"/>
          <w:szCs w:val="28"/>
        </w:rPr>
      </w:pPr>
    </w:p>
    <w:p w14:paraId="132705F9" w14:textId="77777777" w:rsidR="00A34B15" w:rsidRDefault="00416F75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Any shortcomings</w:t>
      </w:r>
    </w:p>
    <w:p w14:paraId="132705FA" w14:textId="77777777" w:rsidR="00A34B15" w:rsidRDefault="00416F75">
      <w:pPr>
        <w:spacing w:line="276" w:lineRule="auto"/>
        <w:ind w:left="720"/>
      </w:pPr>
      <w:r>
        <w:rPr>
          <w:i/>
          <w:sz w:val="28"/>
          <w:szCs w:val="28"/>
        </w:rPr>
        <w:t>None</w:t>
      </w:r>
    </w:p>
    <w:sectPr w:rsidR="00A34B15">
      <w:footerReference w:type="default" r:id="rId7"/>
      <w:pgSz w:w="12240" w:h="15840"/>
      <w:pgMar w:top="1440" w:right="1800" w:bottom="1440" w:left="1800" w:header="0" w:footer="72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70600" w14:textId="77777777" w:rsidR="00000000" w:rsidRDefault="00416F75">
      <w:r>
        <w:separator/>
      </w:r>
    </w:p>
  </w:endnote>
  <w:endnote w:type="continuationSeparator" w:id="0">
    <w:p w14:paraId="13270602" w14:textId="77777777" w:rsidR="00000000" w:rsidRDefault="00416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705FB" w14:textId="4150903D" w:rsidR="00A34B15" w:rsidRDefault="00416F75">
    <w:pPr>
      <w:pStyle w:val="Footer"/>
    </w:pPr>
    <w:r>
      <w:rPr>
        <w:noProof/>
      </w:rPr>
      <w:pict w14:anchorId="548D06F4">
        <v:shapetype id="_x0000_t202" coordsize="21600,21600" o:spt="202" path="m,l,21600r21600,l21600,xe">
          <v:stroke joinstyle="miter"/>
          <v:path gradientshapeok="t" o:connecttype="rect"/>
        </v:shapetype>
        <v:shape id="Frame1" o:spid="_x0000_s2049" type="#_x0000_t202" style="position:absolute;margin-left:0;margin-top:.05pt;width:5.05pt;height:11.55pt;z-index:2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" stroked="f">
          <v:fill opacity="0"/>
          <v:textbox style="mso-fit-shape-to-text:t" inset="0,0,0,0">
            <w:txbxContent>
              <w:p w14:paraId="132705FE" w14:textId="77777777" w:rsidR="00A34B15" w:rsidRDefault="00416F75">
                <w:pPr>
                  <w:pStyle w:val="Footer"/>
                </w:pPr>
                <w:r>
                  <w:rPr>
                    <w:rStyle w:val="PageNumber"/>
                  </w:rPr>
                  <w:fldChar w:fldCharType="begin"/>
                </w:r>
                <w:r>
                  <w:rPr>
                    <w:rStyle w:val="PageNumber"/>
                  </w:rPr>
                  <w:instrText>PAGE</w:instrText>
                </w:r>
                <w:r>
                  <w:rPr>
                    <w:rStyle w:val="PageNumber"/>
                  </w:rPr>
                  <w:fldChar w:fldCharType="separate"/>
                </w:r>
                <w:r>
                  <w:rPr>
                    <w:rStyle w:val="PageNumber"/>
                  </w:rPr>
                  <w:t>1</w:t>
                </w:r>
                <w:r>
                  <w:rPr>
                    <w:rStyle w:val="PageNumber"/>
                  </w:rPr>
                  <w:fldChar w:fldCharType="end"/>
                </w:r>
              </w:p>
            </w:txbxContent>
          </v:textbox>
          <w10:wrap type="square" side="largest"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705FC" w14:textId="77777777" w:rsidR="00000000" w:rsidRDefault="00416F75">
      <w:r>
        <w:separator/>
      </w:r>
    </w:p>
  </w:footnote>
  <w:footnote w:type="continuationSeparator" w:id="0">
    <w:p w14:paraId="132705FE" w14:textId="77777777" w:rsidR="00000000" w:rsidRDefault="00416F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62A26"/>
    <w:multiLevelType w:val="multilevel"/>
    <w:tmpl w:val="7278C3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5B186AD4"/>
    <w:multiLevelType w:val="multilevel"/>
    <w:tmpl w:val="459847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trQwtTAxMTM2NzdW0lEKTi0uzszPAykwrAUAr5GN7CwAAAA="/>
  </w:docVars>
  <w:rsids>
    <w:rsidRoot w:val="00A34B15"/>
    <w:rsid w:val="00416F75"/>
    <w:rsid w:val="00A34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32705E0"/>
  <w15:docId w15:val="{802165F6-BF9C-482E-B258-C0D325A51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rPr>
      <w:rFonts w:ascii="Times New Roman" w:eastAsia="Batang" w:hAnsi="Times New Roman" w:cs="Times New Roman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qFormat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qFormat/>
    <w:rsid w:val="00A97A30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paragraph" w:customStyle="1" w:styleId="FrameContents">
    <w:name w:val="Fram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78</Words>
  <Characters>1018</Characters>
  <Application>Microsoft Office Word</Application>
  <DocSecurity>0</DocSecurity>
  <Lines>8</Lines>
  <Paragraphs>2</Paragraphs>
  <ScaleCrop>false</ScaleCrop>
  <Company>Sony Electronics, Inc.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dc:description/>
  <cp:lastModifiedBy>frank.ngo</cp:lastModifiedBy>
  <cp:revision>12</cp:revision>
  <dcterms:created xsi:type="dcterms:W3CDTF">2011-08-31T17:37:00Z</dcterms:created>
  <dcterms:modified xsi:type="dcterms:W3CDTF">2018-10-08T02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ny Electronics, Inc.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